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B16" w:rsidRDefault="00C85F4E" w:rsidP="00061F64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D2A10A" wp14:editId="19C5CED9">
                <wp:simplePos x="0" y="0"/>
                <wp:positionH relativeFrom="margin">
                  <wp:posOffset>1097280</wp:posOffset>
                </wp:positionH>
                <wp:positionV relativeFrom="paragraph">
                  <wp:posOffset>380365</wp:posOffset>
                </wp:positionV>
                <wp:extent cx="3810000" cy="3679190"/>
                <wp:effectExtent l="19050" t="19050" r="38100" b="355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0" cy="3679190"/>
                        </a:xfrm>
                        <a:prstGeom prst="rect">
                          <a:avLst/>
                        </a:prstGeom>
                        <a:ln w="50800" cmpd="thickThin">
                          <a:solidFill>
                            <a:srgbClr val="C00000"/>
                          </a:solidFill>
                          <a:headEnd/>
                          <a:tailEnd/>
                        </a:ln>
                        <a:effectLst>
                          <a:softEdge rad="12700"/>
                        </a:effectLst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85F4E" w:rsidRDefault="00C85F4E" w:rsidP="00C85F4E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White Cloud Health Center, LLC</w:t>
                            </w:r>
                          </w:p>
                          <w:p w:rsidR="00C85F4E" w:rsidRDefault="008819A0" w:rsidP="004F1E3C">
                            <w:pPr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is looking for an </w:t>
                            </w:r>
                            <w:r w:rsidR="00FB0960">
                              <w:rPr>
                                <w:b/>
                                <w:bCs/>
                                <w:szCs w:val="24"/>
                              </w:rPr>
                              <w:t>Advanc</w:t>
                            </w:r>
                            <w:r w:rsidR="00A34F3C">
                              <w:rPr>
                                <w:b/>
                                <w:bCs/>
                                <w:szCs w:val="24"/>
                              </w:rPr>
                              <w:t xml:space="preserve">ed </w:t>
                            </w:r>
                            <w:r w:rsidR="00B204AE">
                              <w:rPr>
                                <w:b/>
                                <w:bCs/>
                                <w:szCs w:val="24"/>
                              </w:rPr>
                              <w:t>Practice Registered Nurse</w:t>
                            </w:r>
                            <w:r w:rsidR="00C85F4E">
                              <w:rPr>
                                <w:szCs w:val="24"/>
                              </w:rPr>
                              <w:t xml:space="preserve"> </w:t>
                            </w:r>
                            <w:r w:rsidR="008A3F3E">
                              <w:rPr>
                                <w:b/>
                                <w:bCs/>
                                <w:szCs w:val="24"/>
                              </w:rPr>
                              <w:t xml:space="preserve">or Nurse Practitioner </w:t>
                            </w:r>
                            <w:r w:rsidR="006B112E">
                              <w:rPr>
                                <w:szCs w:val="24"/>
                              </w:rPr>
                              <w:t>in</w:t>
                            </w:r>
                            <w:r w:rsidR="00457B48">
                              <w:rPr>
                                <w:szCs w:val="24"/>
                              </w:rPr>
                              <w:t xml:space="preserve"> Family Practice and Women’s Health</w:t>
                            </w:r>
                            <w:r w:rsidR="00AB63A7">
                              <w:rPr>
                                <w:szCs w:val="24"/>
                              </w:rPr>
                              <w:t xml:space="preserve"> </w:t>
                            </w:r>
                            <w:r w:rsidR="00C85F4E">
                              <w:rPr>
                                <w:szCs w:val="24"/>
                              </w:rPr>
                              <w:t>to work in</w:t>
                            </w:r>
                            <w:r w:rsidR="00CF768C">
                              <w:rPr>
                                <w:szCs w:val="24"/>
                              </w:rPr>
                              <w:t xml:space="preserve"> </w:t>
                            </w:r>
                            <w:r w:rsidR="008A3F3E">
                              <w:rPr>
                                <w:szCs w:val="24"/>
                              </w:rPr>
                              <w:t>the comprehensive tribal health center</w:t>
                            </w:r>
                            <w:r w:rsidR="00C85F4E">
                              <w:rPr>
                                <w:szCs w:val="24"/>
                              </w:rPr>
                              <w:t xml:space="preserve"> in White Cloud, KS.</w:t>
                            </w:r>
                          </w:p>
                          <w:p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</w:p>
                          <w:p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Hours – Monday thru Friday 8:00 am – 4:30 pm</w:t>
                            </w:r>
                          </w:p>
                          <w:p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</w:p>
                          <w:p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Health</w:t>
                            </w:r>
                            <w:r w:rsidR="00AB63A7">
                              <w:rPr>
                                <w:szCs w:val="24"/>
                              </w:rPr>
                              <w:t xml:space="preserve">, Dental, Vision, </w:t>
                            </w:r>
                            <w:r w:rsidR="00D03EC9">
                              <w:rPr>
                                <w:szCs w:val="24"/>
                              </w:rPr>
                              <w:t xml:space="preserve">Short term disability </w:t>
                            </w:r>
                            <w:r w:rsidR="00AB63A7">
                              <w:rPr>
                                <w:szCs w:val="24"/>
                              </w:rPr>
                              <w:t>and Life Insurance</w:t>
                            </w:r>
                            <w:r>
                              <w:rPr>
                                <w:szCs w:val="24"/>
                              </w:rPr>
                              <w:t>, 40</w:t>
                            </w:r>
                            <w:r w:rsidR="00D03EC9">
                              <w:rPr>
                                <w:szCs w:val="24"/>
                              </w:rPr>
                              <w:t>1K</w:t>
                            </w:r>
                            <w:r>
                              <w:rPr>
                                <w:szCs w:val="24"/>
                              </w:rPr>
                              <w:t xml:space="preserve">, paid holidays, accrued </w:t>
                            </w:r>
                            <w:r w:rsidR="006B112E">
                              <w:rPr>
                                <w:szCs w:val="24"/>
                              </w:rPr>
                              <w:t xml:space="preserve">vacation </w:t>
                            </w:r>
                            <w:r>
                              <w:rPr>
                                <w:szCs w:val="24"/>
                              </w:rPr>
                              <w:t>and sick leave</w:t>
                            </w:r>
                            <w:r w:rsidR="006B112E">
                              <w:rPr>
                                <w:szCs w:val="24"/>
                              </w:rPr>
                              <w:t>.</w:t>
                            </w:r>
                          </w:p>
                          <w:p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Salary is negotiable based on experience and education.</w:t>
                            </w:r>
                          </w:p>
                          <w:p w:rsidR="004B627B" w:rsidRDefault="006B112E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Application can be found at</w:t>
                            </w:r>
                          </w:p>
                          <w:p w:rsidR="00AB63A7" w:rsidRDefault="00D654BA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hyperlink r:id="rId4" w:history="1">
                              <w:r w:rsidR="00280BC0" w:rsidRPr="008676D2">
                                <w:rPr>
                                  <w:rStyle w:val="Hyperlink"/>
                                  <w:szCs w:val="24"/>
                                </w:rPr>
                                <w:t>www.iowatribeofkansasandnebraska.com/job-openings</w:t>
                              </w:r>
                            </w:hyperlink>
                          </w:p>
                          <w:p w:rsidR="00AB63A7" w:rsidRDefault="00D654BA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hyperlink r:id="rId5" w:history="1">
                              <w:r w:rsidR="00AB63A7" w:rsidRPr="00AB1A6A">
                                <w:rPr>
                                  <w:rStyle w:val="Hyperlink"/>
                                  <w:szCs w:val="24"/>
                                </w:rPr>
                                <w:t>www.whitecloudhealthcenter.org</w:t>
                              </w:r>
                            </w:hyperlink>
                          </w:p>
                          <w:p w:rsidR="00280BC0" w:rsidRDefault="00280BC0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For more information </w:t>
                            </w:r>
                            <w:r w:rsidR="00AB63A7">
                              <w:rPr>
                                <w:szCs w:val="24"/>
                              </w:rPr>
                              <w:t xml:space="preserve">please </w:t>
                            </w:r>
                            <w:r>
                              <w:rPr>
                                <w:szCs w:val="24"/>
                              </w:rPr>
                              <w:t>contact</w:t>
                            </w:r>
                            <w:r w:rsidR="00AB63A7">
                              <w:rPr>
                                <w:szCs w:val="24"/>
                              </w:rPr>
                              <w:t xml:space="preserve"> Cheyenne Colborn in the </w:t>
                            </w:r>
                            <w:r w:rsidR="00C66780">
                              <w:rPr>
                                <w:szCs w:val="24"/>
                              </w:rPr>
                              <w:t>ITKN HR Department</w:t>
                            </w:r>
                          </w:p>
                          <w:p w:rsidR="00AB63A7" w:rsidRDefault="00D654BA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hyperlink r:id="rId6" w:history="1">
                              <w:r w:rsidR="00AB63A7" w:rsidRPr="00AB1A6A">
                                <w:rPr>
                                  <w:rStyle w:val="Hyperlink"/>
                                  <w:szCs w:val="24"/>
                                </w:rPr>
                                <w:t>ccolborn@iowas.org</w:t>
                              </w:r>
                            </w:hyperlink>
                          </w:p>
                          <w:p w:rsidR="00AB63A7" w:rsidRDefault="00AB63A7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Phone: (785) 595-3258</w:t>
                            </w:r>
                          </w:p>
                          <w:p w:rsidR="00C85F4E" w:rsidRPr="00C85F4E" w:rsidRDefault="00C85F4E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D2A1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6.4pt;margin-top:29.95pt;width:300pt;height:289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" fillcolor="#c3c3c3 [2166]" strokecolor="#c00000" strokeweight="4pt">
                <v:fill color2="#b6b6b6 [2614]" rotate="t" colors="0 #d2d2d2;.5 #c8c8c8;1 silver" focus="100%" type="gradient">
                  <o:fill v:ext="view" type="gradientUnscaled"/>
                </v:fill>
                <v:stroke linestyle="thickThin"/>
                <v:textbox>
                  <w:txbxContent>
                    <w:p w:rsidR="00C85F4E" w:rsidRDefault="00C85F4E" w:rsidP="00C85F4E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White Cloud Health Center, LLC</w:t>
                      </w:r>
                    </w:p>
                    <w:p w:rsidR="00C85F4E" w:rsidRDefault="008819A0" w:rsidP="004F1E3C">
                      <w:pPr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is looking for an </w:t>
                      </w:r>
                      <w:r w:rsidR="00FB0960">
                        <w:rPr>
                          <w:b/>
                          <w:bCs/>
                          <w:szCs w:val="24"/>
                        </w:rPr>
                        <w:t>Advanc</w:t>
                      </w:r>
                      <w:r w:rsidR="00A34F3C">
                        <w:rPr>
                          <w:b/>
                          <w:bCs/>
                          <w:szCs w:val="24"/>
                        </w:rPr>
                        <w:t xml:space="preserve">ed </w:t>
                      </w:r>
                      <w:r w:rsidR="00B204AE">
                        <w:rPr>
                          <w:b/>
                          <w:bCs/>
                          <w:szCs w:val="24"/>
                        </w:rPr>
                        <w:t>Practice Registered Nurse</w:t>
                      </w:r>
                      <w:r w:rsidR="00C85F4E">
                        <w:rPr>
                          <w:szCs w:val="24"/>
                        </w:rPr>
                        <w:t xml:space="preserve"> </w:t>
                      </w:r>
                      <w:r w:rsidR="008A3F3E">
                        <w:rPr>
                          <w:b/>
                          <w:bCs/>
                          <w:szCs w:val="24"/>
                        </w:rPr>
                        <w:t xml:space="preserve">or Nurse Practitioner </w:t>
                      </w:r>
                      <w:r w:rsidR="006B112E">
                        <w:rPr>
                          <w:szCs w:val="24"/>
                        </w:rPr>
                        <w:t>in</w:t>
                      </w:r>
                      <w:r w:rsidR="00457B48">
                        <w:rPr>
                          <w:szCs w:val="24"/>
                        </w:rPr>
                        <w:t xml:space="preserve"> Family Practice and Women’s Health</w:t>
                      </w:r>
                      <w:r w:rsidR="00AB63A7">
                        <w:rPr>
                          <w:szCs w:val="24"/>
                        </w:rPr>
                        <w:t xml:space="preserve"> </w:t>
                      </w:r>
                      <w:r w:rsidR="00C85F4E">
                        <w:rPr>
                          <w:szCs w:val="24"/>
                        </w:rPr>
                        <w:t>to work in</w:t>
                      </w:r>
                      <w:r w:rsidR="00CF768C">
                        <w:rPr>
                          <w:szCs w:val="24"/>
                        </w:rPr>
                        <w:t xml:space="preserve"> </w:t>
                      </w:r>
                      <w:r w:rsidR="008A3F3E">
                        <w:rPr>
                          <w:szCs w:val="24"/>
                        </w:rPr>
                        <w:t>the comprehensive tribal health center</w:t>
                      </w:r>
                      <w:r w:rsidR="00C85F4E">
                        <w:rPr>
                          <w:szCs w:val="24"/>
                        </w:rPr>
                        <w:t xml:space="preserve"> in White Cloud, KS.</w:t>
                      </w:r>
                    </w:p>
                    <w:p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</w:p>
                    <w:p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Hours – Monday thru Friday 8:00 am – 4:30 pm</w:t>
                      </w:r>
                    </w:p>
                    <w:p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</w:p>
                    <w:p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Health</w:t>
                      </w:r>
                      <w:r w:rsidR="00AB63A7">
                        <w:rPr>
                          <w:szCs w:val="24"/>
                        </w:rPr>
                        <w:t xml:space="preserve">, Dental, Vision, </w:t>
                      </w:r>
                      <w:r w:rsidR="00D03EC9">
                        <w:rPr>
                          <w:szCs w:val="24"/>
                        </w:rPr>
                        <w:t xml:space="preserve">Short term disability </w:t>
                      </w:r>
                      <w:r w:rsidR="00AB63A7">
                        <w:rPr>
                          <w:szCs w:val="24"/>
                        </w:rPr>
                        <w:t>and Life Insurance</w:t>
                      </w:r>
                      <w:r>
                        <w:rPr>
                          <w:szCs w:val="24"/>
                        </w:rPr>
                        <w:t>, 40</w:t>
                      </w:r>
                      <w:r w:rsidR="00D03EC9">
                        <w:rPr>
                          <w:szCs w:val="24"/>
                        </w:rPr>
                        <w:t>1K</w:t>
                      </w:r>
                      <w:r>
                        <w:rPr>
                          <w:szCs w:val="24"/>
                        </w:rPr>
                        <w:t xml:space="preserve">, paid holidays, accrued </w:t>
                      </w:r>
                      <w:r w:rsidR="006B112E">
                        <w:rPr>
                          <w:szCs w:val="24"/>
                        </w:rPr>
                        <w:t xml:space="preserve">vacation </w:t>
                      </w:r>
                      <w:r>
                        <w:rPr>
                          <w:szCs w:val="24"/>
                        </w:rPr>
                        <w:t>and sick leave</w:t>
                      </w:r>
                      <w:r w:rsidR="006B112E">
                        <w:rPr>
                          <w:szCs w:val="24"/>
                        </w:rPr>
                        <w:t>.</w:t>
                      </w:r>
                    </w:p>
                    <w:p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Salary is negotiable based on experience and education.</w:t>
                      </w:r>
                    </w:p>
                    <w:p w:rsidR="004B627B" w:rsidRDefault="006B112E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 </w:t>
                      </w:r>
                    </w:p>
                    <w:p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Application can be found at</w:t>
                      </w:r>
                    </w:p>
                    <w:p w:rsidR="00AB63A7" w:rsidRDefault="00D654BA" w:rsidP="00C85F4E">
                      <w:pPr>
                        <w:jc w:val="center"/>
                        <w:rPr>
                          <w:szCs w:val="24"/>
                        </w:rPr>
                      </w:pPr>
                      <w:hyperlink r:id="rId7" w:history="1">
                        <w:r w:rsidR="00280BC0" w:rsidRPr="008676D2">
                          <w:rPr>
                            <w:rStyle w:val="Hyperlink"/>
                            <w:szCs w:val="24"/>
                          </w:rPr>
                          <w:t>www.iowatribeofkansasandnebraska.com/job-openings</w:t>
                        </w:r>
                      </w:hyperlink>
                    </w:p>
                    <w:p w:rsidR="00AB63A7" w:rsidRDefault="00D654BA" w:rsidP="00C85F4E">
                      <w:pPr>
                        <w:jc w:val="center"/>
                        <w:rPr>
                          <w:szCs w:val="24"/>
                        </w:rPr>
                      </w:pPr>
                      <w:hyperlink r:id="rId8" w:history="1">
                        <w:r w:rsidR="00AB63A7" w:rsidRPr="00AB1A6A">
                          <w:rPr>
                            <w:rStyle w:val="Hyperlink"/>
                            <w:szCs w:val="24"/>
                          </w:rPr>
                          <w:t>www.whitecloudhealthcenter.org</w:t>
                        </w:r>
                      </w:hyperlink>
                    </w:p>
                    <w:p w:rsidR="00280BC0" w:rsidRDefault="00280BC0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For more information </w:t>
                      </w:r>
                      <w:r w:rsidR="00AB63A7">
                        <w:rPr>
                          <w:szCs w:val="24"/>
                        </w:rPr>
                        <w:t xml:space="preserve">please </w:t>
                      </w:r>
                      <w:r>
                        <w:rPr>
                          <w:szCs w:val="24"/>
                        </w:rPr>
                        <w:t>contact</w:t>
                      </w:r>
                      <w:r w:rsidR="00AB63A7">
                        <w:rPr>
                          <w:szCs w:val="24"/>
                        </w:rPr>
                        <w:t xml:space="preserve"> Cheyenne Colborn in the </w:t>
                      </w:r>
                      <w:r w:rsidR="00C66780">
                        <w:rPr>
                          <w:szCs w:val="24"/>
                        </w:rPr>
                        <w:t>ITKN HR Department</w:t>
                      </w:r>
                    </w:p>
                    <w:p w:rsidR="00AB63A7" w:rsidRDefault="00D654BA" w:rsidP="00C85F4E">
                      <w:pPr>
                        <w:jc w:val="center"/>
                        <w:rPr>
                          <w:szCs w:val="24"/>
                        </w:rPr>
                      </w:pPr>
                      <w:hyperlink r:id="rId9" w:history="1">
                        <w:r w:rsidR="00AB63A7" w:rsidRPr="00AB1A6A">
                          <w:rPr>
                            <w:rStyle w:val="Hyperlink"/>
                            <w:szCs w:val="24"/>
                          </w:rPr>
                          <w:t>ccolborn@iowas.org</w:t>
                        </w:r>
                      </w:hyperlink>
                    </w:p>
                    <w:p w:rsidR="00AB63A7" w:rsidRDefault="00AB63A7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Phone: (785) 595-3258</w:t>
                      </w:r>
                    </w:p>
                    <w:p w:rsidR="00C85F4E" w:rsidRPr="00C85F4E" w:rsidRDefault="00C85F4E" w:rsidP="00C85F4E">
                      <w:pPr>
                        <w:jc w:val="center"/>
                        <w:rPr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D21B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zM3NTE1NzU2tTRV0lEKTi0uzszPAykwrAUADjhwrCwAAAA="/>
  </w:docVars>
  <w:rsids>
    <w:rsidRoot w:val="00C85F4E"/>
    <w:rsid w:val="000340A8"/>
    <w:rsid w:val="00061F64"/>
    <w:rsid w:val="00280BC0"/>
    <w:rsid w:val="003C3C3D"/>
    <w:rsid w:val="003D3888"/>
    <w:rsid w:val="00457B48"/>
    <w:rsid w:val="004B627B"/>
    <w:rsid w:val="004F1E3C"/>
    <w:rsid w:val="006B112E"/>
    <w:rsid w:val="008819A0"/>
    <w:rsid w:val="008A3F3E"/>
    <w:rsid w:val="00947BE5"/>
    <w:rsid w:val="00A34F3C"/>
    <w:rsid w:val="00AB63A7"/>
    <w:rsid w:val="00B204AE"/>
    <w:rsid w:val="00C66780"/>
    <w:rsid w:val="00C85F4E"/>
    <w:rsid w:val="00CF768C"/>
    <w:rsid w:val="00D03EC9"/>
    <w:rsid w:val="00D21B16"/>
    <w:rsid w:val="00FB0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6E593"/>
  <w15:docId w15:val="{43714D83-9A2E-4992-A97C-B68DBE743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0A8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5F4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B627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62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hitecloudhealthcenter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iowatribeofkansasandnebraska.com/job-opening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colborn@iowas.org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whitecloudhealthcenter.org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www.iowatribeofkansasandnebraska.com/job-openings" TargetMode="External"/><Relationship Id="rId9" Type="http://schemas.openxmlformats.org/officeDocument/2006/relationships/hyperlink" Target="mailto:ccolborn@iowa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Miller</dc:creator>
  <cp:lastModifiedBy>Griffin, Brenda (IHS/OKC/WHS)</cp:lastModifiedBy>
  <cp:revision>2</cp:revision>
  <cp:lastPrinted>2019-08-20T15:06:00Z</cp:lastPrinted>
  <dcterms:created xsi:type="dcterms:W3CDTF">2022-06-23T13:58:00Z</dcterms:created>
  <dcterms:modified xsi:type="dcterms:W3CDTF">2022-06-23T13:58:00Z</dcterms:modified>
</cp:coreProperties>
</file>